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7f5fb728611d429ed940d5f7624372d3983b415b.png"/>
            <a:graphic>
              <a:graphicData uri="http://schemas.openxmlformats.org/drawingml/2006/picture">
                <pic:pic>
                  <pic:nvPicPr>
                    <pic:cNvPr id="1" name="image-7f5fb728611d429ed940d5f7624372d3983b415b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guía_de_instalación_y_uso_pywinau_56af1a"/>
      <w:r>
        <w:rPr>
          <w:rFonts w:eastAsia="inter" w:cs="inter" w:ascii="inter" w:hAnsi="inter"/>
          <w:b/>
          <w:color w:val="000000"/>
          <w:sz w:val="39"/>
        </w:rPr>
        <w:t xml:space="preserve">Guía de instalación y uso: pywinauto + pywinauto_recorder</w:t>
      </w:r>
      <w:bookmarkEnd w:id="0"/>
    </w:p>
    <w:p>
      <w:pPr>
        <w:spacing w:line="360" w:before="315" w:after="105" w:lineRule="auto"/>
        <w:ind w:left="-30"/>
        <w:jc w:val="left"/>
      </w:pPr>
      <w:bookmarkStart w:id="1" w:name="bm_1_instalación"/>
      <w:r>
        <w:rPr>
          <w:rFonts w:eastAsia="inter" w:cs="inter" w:ascii="inter" w:hAnsi="inter"/>
          <w:b/>
          <w:color w:val="000000"/>
          <w:sz w:val="24"/>
        </w:rPr>
        <w:t xml:space="preserve">1. Instalación</w:t>
      </w:r>
      <w:bookmarkEnd w:id="1"/>
    </w:p>
    <w:p>
      <w:pPr>
        <w:spacing w:line="360" w:before="315" w:after="105" w:lineRule="auto"/>
        <w:ind w:left="-30"/>
        <w:jc w:val="left"/>
      </w:pPr>
      <w:bookmarkStart w:id="2" w:name="paso_1_instalar_pywinauto"/>
      <w:r>
        <w:rPr>
          <w:rFonts w:eastAsia="inter" w:cs="inter" w:ascii="inter" w:hAnsi="inter"/>
          <w:b/>
          <w:color w:val="000000"/>
          <w:sz w:val="24"/>
        </w:rPr>
        <w:t xml:space="preserve">Paso 1: Instalar pywinauto</w:t>
      </w:r>
      <w:bookmarkEnd w:id="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p install pywinauto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" w:name="paso_2_instalar_pywinauto_recorder"/>
      <w:r>
        <w:rPr>
          <w:rFonts w:eastAsia="inter" w:cs="inter" w:ascii="inter" w:hAnsi="inter"/>
          <w:b/>
          <w:color w:val="000000"/>
          <w:sz w:val="24"/>
        </w:rPr>
        <w:t xml:space="preserve">Paso 2: Instalar pywinauto_recorder</w:t>
      </w:r>
      <w:bookmarkEnd w:id="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p install pywinauto_recorder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" w:name="bm_2_cómo_usar_pywinauto_recorder_6d72c6"/>
      <w:r>
        <w:rPr>
          <w:rFonts w:eastAsia="inter" w:cs="inter" w:ascii="inter" w:hAnsi="inter"/>
          <w:b/>
          <w:color w:val="000000"/>
          <w:sz w:val="24"/>
        </w:rPr>
        <w:t xml:space="preserve">2. Cómo usar pywinauto_recorder (tu "codegen")</w:t>
      </w:r>
      <w:bookmarkEnd w:id="4"/>
    </w:p>
    <w:p>
      <w:pPr>
        <w:spacing w:line="360" w:before="315" w:after="105" w:lineRule="auto"/>
        <w:ind w:left="-30"/>
        <w:jc w:val="left"/>
      </w:pPr>
      <w:bookmarkStart w:id="5" w:name="iniciar_el_recorder"/>
      <w:r>
        <w:rPr>
          <w:rFonts w:eastAsia="inter" w:cs="inter" w:ascii="inter" w:hAnsi="inter"/>
          <w:b/>
          <w:color w:val="000000"/>
          <w:sz w:val="24"/>
        </w:rPr>
        <w:t xml:space="preserve">Iniciar el recorder</w:t>
      </w:r>
      <w:bookmarkEnd w:id="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 -m pywinauto_recorder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 si descargaste 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ex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olo doble clic en pywinauto_recorder.ex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6" w:name="atajos_de_teclado_principales"/>
      <w:r>
        <w:rPr>
          <w:rFonts w:eastAsia="inter" w:cs="inter" w:ascii="inter" w:hAnsi="inter"/>
          <w:b/>
          <w:color w:val="000000"/>
          <w:sz w:val="24"/>
        </w:rPr>
        <w:t xml:space="preserve">Atajos de teclado principales</w:t>
      </w:r>
      <w:bookmarkEnd w:id="6"/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taj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unció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trl + Alt + 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iciar/Detener grabació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trl + Shift + F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piar código del elemento bajo el curso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trl + Alt + 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ctivar modo inteligente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7" w:name="bm_3_flujo_de_trabajo_paso_a_paso"/>
      <w:r>
        <w:rPr>
          <w:rFonts w:eastAsia="inter" w:cs="inter" w:ascii="inter" w:hAnsi="inter"/>
          <w:b/>
          <w:color w:val="000000"/>
          <w:sz w:val="24"/>
        </w:rPr>
        <w:t xml:space="preserve">3. Flujo de trabajo (paso a paso)</w:t>
      </w:r>
      <w:bookmarkEnd w:id="7"/>
    </w:p>
    <w:p>
      <w:pPr>
        <w:spacing w:line="360" w:before="315" w:after="105" w:lineRule="auto"/>
        <w:ind w:left="-30"/>
        <w:jc w:val="left"/>
      </w:pPr>
      <w:bookmarkStart w:id="8" w:name="paso_1_iniciar_el_recorder"/>
      <w:r>
        <w:rPr>
          <w:rFonts w:eastAsia="inter" w:cs="inter" w:ascii="inter" w:hAnsi="inter"/>
          <w:b/>
          <w:color w:val="000000"/>
          <w:sz w:val="24"/>
        </w:rPr>
        <w:t xml:space="preserve">Paso 1: Iniciar el recorder</w:t>
      </w:r>
      <w:bookmarkEnd w:id="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 -m pywinauto_recorder</w:t>
        <w:br/>
        <w:t xml:space="preserve"/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rás un </w:t>
      </w:r>
      <w:r>
        <w:rPr>
          <w:rFonts w:eastAsia="inter" w:cs="inter" w:ascii="inter" w:hAnsi="inter"/>
          <w:b/>
          <w:color w:val="000000"/>
          <w:sz w:val="21"/>
        </w:rPr>
        <w:t xml:space="preserve">ícono en la bandeja del sistema</w:t>
      </w:r>
      <w:r>
        <w:rPr>
          <w:rFonts w:eastAsia="inter" w:cs="inter" w:ascii="inter" w:hAnsi="inter"/>
          <w:color w:val="000000"/>
          <w:sz w:val="21"/>
        </w:rPr>
        <w:t xml:space="preserve"> (esquina inferior derecha)</w:t>
      </w:r>
      <w:bookmarkStart w:id="9" w:name="fnref1"/>
      <w:bookmarkEnd w:id="9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arecen </w:t>
      </w:r>
      <w:r>
        <w:rPr>
          <w:rFonts w:eastAsia="inter" w:cs="inter" w:ascii="inter" w:hAnsi="inter"/>
          <w:b/>
          <w:color w:val="000000"/>
          <w:sz w:val="21"/>
        </w:rPr>
        <w:t xml:space="preserve">iconos transparentes</w:t>
      </w:r>
      <w:r>
        <w:rPr>
          <w:rFonts w:eastAsia="inter" w:cs="inter" w:ascii="inter" w:hAnsi="inter"/>
          <w:color w:val="000000"/>
          <w:sz w:val="21"/>
        </w:rPr>
        <w:t xml:space="preserve"> en la esquina superior izquierda de la pantalla</w:t>
      </w:r>
      <w:bookmarkStart w:id="10" w:name="fnref1_1"/>
      <w:bookmarkEnd w:id="1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11" w:name="paso_2_modo_inspección_por_defecto"/>
      <w:r>
        <w:rPr>
          <w:rFonts w:eastAsia="inter" w:cs="inter" w:ascii="inter" w:hAnsi="inter"/>
          <w:b/>
          <w:color w:val="000000"/>
          <w:sz w:val="24"/>
        </w:rPr>
        <w:t xml:space="preserve">Paso 2: Modo inspección (por defecto)</w:t>
      </w:r>
      <w:bookmarkEnd w:id="11"/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eve el mouse sobre cualquier elemento de una ventana</w:t>
      </w:r>
      <w:bookmarkStart w:id="12" w:name="fnref2"/>
      <w:bookmarkEnd w:id="12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 el elemento es identificable, se pone </w:t>
      </w:r>
      <w:r>
        <w:rPr>
          <w:rFonts w:eastAsia="inter" w:cs="inter" w:ascii="inter" w:hAnsi="inter"/>
          <w:b/>
          <w:color w:val="000000"/>
          <w:sz w:val="21"/>
        </w:rPr>
        <w:t xml:space="preserve">verde o naranja</w:t>
      </w:r>
      <w:bookmarkStart w:id="13" w:name="fnref2_1"/>
      <w:bookmarkEnd w:id="13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14" w:name="fnref1_2"/>
      <w:bookmarkEnd w:id="14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siona </w:t>
      </w:r>
      <w:r>
        <w:rPr>
          <w:rFonts w:eastAsia="inter" w:cs="inter" w:ascii="inter" w:hAnsi="inter"/>
          <w:b/>
          <w:color w:val="000000"/>
          <w:sz w:val="21"/>
        </w:rPr>
        <w:t xml:space="preserve">Ctrl + Shift + F</w:t>
      </w:r>
      <w:r>
        <w:rPr>
          <w:rFonts w:eastAsia="inter" w:cs="inter" w:ascii="inter" w:hAnsi="inter"/>
          <w:color w:val="000000"/>
          <w:sz w:val="21"/>
        </w:rPr>
        <w:t xml:space="preserve"> para copiar el código de ese elemento</w:t>
      </w:r>
      <w:bookmarkStart w:id="15" w:name="fnref1_3"/>
      <w:bookmarkEnd w:id="15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16" w:name="paso_3_grabar_acciones"/>
      <w:r>
        <w:rPr>
          <w:rFonts w:eastAsia="inter" w:cs="inter" w:ascii="inter" w:hAnsi="inter"/>
          <w:b/>
          <w:color w:val="000000"/>
          <w:sz w:val="24"/>
        </w:rPr>
        <w:t xml:space="preserve">Paso 3: Grabar acciones</w:t>
      </w:r>
      <w:bookmarkEnd w:id="16"/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siona </w:t>
      </w:r>
      <w:r>
        <w:rPr>
          <w:rFonts w:eastAsia="inter" w:cs="inter" w:ascii="inter" w:hAnsi="inter"/>
          <w:b/>
          <w:color w:val="000000"/>
          <w:sz w:val="21"/>
        </w:rPr>
        <w:t xml:space="preserve">Ctrl + Alt + R</w:t>
      </w:r>
      <w:r>
        <w:rPr>
          <w:rFonts w:eastAsia="inter" w:cs="inter" w:ascii="inter" w:hAnsi="inter"/>
          <w:color w:val="000000"/>
          <w:sz w:val="21"/>
        </w:rPr>
        <w:t xml:space="preserve"> para iniciar grabación</w:t>
      </w:r>
      <w:bookmarkStart w:id="17" w:name="fnref2_2"/>
      <w:bookmarkEnd w:id="17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18" w:name="fnref1_4"/>
      <w:bookmarkEnd w:id="18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liza las acciones que quieres automatizar (clics, escribir texto, etc.)</w:t>
      </w:r>
      <w:bookmarkStart w:id="19" w:name="fnref2_3"/>
      <w:bookmarkEnd w:id="19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s elementos identificables se colorean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de</w:t>
      </w:r>
      <w:r>
        <w:rPr>
          <w:rFonts w:eastAsia="inter" w:cs="inter" w:ascii="inter" w:hAnsi="inter"/>
          <w:color w:val="000000"/>
          <w:sz w:val="21"/>
        </w:rPr>
        <w:t xml:space="preserve">: Elemento único identificado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aranja</w:t>
      </w:r>
      <w:r>
        <w:rPr>
          <w:rFonts w:eastAsia="inter" w:cs="inter" w:ascii="inter" w:hAnsi="inter"/>
          <w:color w:val="000000"/>
          <w:sz w:val="21"/>
        </w:rPr>
        <w:t xml:space="preserve">: Elemento con índice (múltiples similares)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zul</w:t>
      </w:r>
      <w:r>
        <w:rPr>
          <w:rFonts w:eastAsia="inter" w:cs="inter" w:ascii="inter" w:hAnsi="inter"/>
          <w:color w:val="000000"/>
          <w:sz w:val="21"/>
        </w:rPr>
        <w:t xml:space="preserve">: Elemento relacionado (modo inteligente)</w:t>
      </w:r>
      <w:bookmarkStart w:id="20" w:name="fnref1_5"/>
      <w:bookmarkEnd w:id="2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siona </w:t>
      </w:r>
      <w:r>
        <w:rPr>
          <w:rFonts w:eastAsia="inter" w:cs="inter" w:ascii="inter" w:hAnsi="inter"/>
          <w:b/>
          <w:color w:val="000000"/>
          <w:sz w:val="21"/>
        </w:rPr>
        <w:t xml:space="preserve">Ctrl + Alt + R</w:t>
      </w:r>
      <w:r>
        <w:rPr>
          <w:rFonts w:eastAsia="inter" w:cs="inter" w:ascii="inter" w:hAnsi="inter"/>
          <w:color w:val="000000"/>
          <w:sz w:val="21"/>
        </w:rPr>
        <w:t xml:space="preserve"> nuevamente para detener</w:t>
      </w:r>
      <w:bookmarkStart w:id="21" w:name="fnref2_4"/>
      <w:bookmarkEnd w:id="21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22" w:name="fnref1_6"/>
      <w:bookmarkEnd w:id="22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23" w:name="paso_4_obtener_el_script"/>
      <w:r>
        <w:rPr>
          <w:rFonts w:eastAsia="inter" w:cs="inter" w:ascii="inter" w:hAnsi="inter"/>
          <w:b/>
          <w:color w:val="000000"/>
          <w:sz w:val="24"/>
        </w:rPr>
        <w:t xml:space="preserve">Paso 4: Obtener el script</w:t>
      </w:r>
      <w:bookmarkEnd w:id="23"/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l script Python se guarda automáticamente en la carpet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ywinauto recorder</w:t>
      </w:r>
      <w:r>
        <w:rPr>
          <w:rFonts w:eastAsia="inter" w:cs="inter" w:ascii="inter" w:hAnsi="inter"/>
          <w:color w:val="000000"/>
          <w:sz w:val="21"/>
        </w:rPr>
        <w:t xml:space="preserve"> en tu carpeta de usuario</w:t>
      </w:r>
      <w:bookmarkStart w:id="24" w:name="fnref1_7"/>
      <w:bookmarkEnd w:id="24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mbién se copia al portapapeles</w:t>
      </w:r>
      <w:bookmarkStart w:id="25" w:name="fnref1_8"/>
      <w:bookmarkEnd w:id="25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uta típica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:\Users\TuUsuario\Pywinauto recorder\</w:t>
      </w:r>
      <w:bookmarkStart w:id="26" w:name="fnref1_9"/>
      <w:bookmarkEnd w:id="26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spacing w:line="360" w:before="315" w:after="105" w:lineRule="auto"/>
        <w:ind w:left="-30"/>
        <w:jc w:val="left"/>
      </w:pPr>
      <w:bookmarkStart w:id="27" w:name="paso_5_cerrar_el_recorder"/>
      <w:r>
        <w:rPr>
          <w:rFonts w:eastAsia="inter" w:cs="inter" w:ascii="inter" w:hAnsi="inter"/>
          <w:b/>
          <w:color w:val="000000"/>
          <w:sz w:val="24"/>
        </w:rPr>
        <w:t xml:space="preserve">Paso 5: Cerrar el recorder</w:t>
      </w:r>
      <w:bookmarkEnd w:id="27"/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z clic derecho en el ícono de la bandeja → </w:t>
      </w:r>
      <w:r>
        <w:rPr>
          <w:rFonts w:eastAsia="inter" w:cs="inter" w:ascii="inter" w:hAnsi="inter"/>
          <w:b/>
          <w:color w:val="000000"/>
          <w:sz w:val="21"/>
        </w:rPr>
        <w:t xml:space="preserve">Quit</w:t>
      </w:r>
      <w:bookmarkStart w:id="28" w:name="fnref1_10"/>
      <w:bookmarkEnd w:id="28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9" w:name="bm_4_ejemplo_práctico_grabar_aper_6fe453"/>
      <w:r>
        <w:rPr>
          <w:rFonts w:eastAsia="inter" w:cs="inter" w:ascii="inter" w:hAnsi="inter"/>
          <w:b/>
          <w:color w:val="000000"/>
          <w:sz w:val="24"/>
        </w:rPr>
        <w:t xml:space="preserve">4. Ejemplo práctico: Grabar apertura de Power BI</w:t>
      </w:r>
      <w:bookmarkEnd w:id="29"/>
    </w:p>
    <w:p>
      <w:pPr>
        <w:spacing w:line="360" w:before="315" w:after="105" w:lineRule="auto"/>
        <w:ind w:left="-30"/>
        <w:jc w:val="left"/>
      </w:pPr>
      <w:bookmarkStart w:id="30" w:name="grabación"/>
      <w:r>
        <w:rPr>
          <w:rFonts w:eastAsia="inter" w:cs="inter" w:ascii="inter" w:hAnsi="inter"/>
          <w:b/>
          <w:color w:val="000000"/>
          <w:sz w:val="24"/>
        </w:rPr>
        <w:t xml:space="preserve">Grabación:</w:t>
      </w:r>
      <w:bookmarkEnd w:id="30"/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jecut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ython -m pywinauto_recorder</w:t>
      </w:r>
      <w:bookmarkStart w:id="31" w:name="fnref2_5"/>
      <w:bookmarkEnd w:id="31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siona </w:t>
      </w:r>
      <w:r>
        <w:rPr>
          <w:rFonts w:eastAsia="inter" w:cs="inter" w:ascii="inter" w:hAnsi="inter"/>
          <w:b/>
          <w:color w:val="000000"/>
          <w:sz w:val="21"/>
        </w:rPr>
        <w:t xml:space="preserve">Ctrl + Alt + R</w:t>
      </w:r>
      <w:bookmarkStart w:id="32" w:name="fnref2_6"/>
      <w:bookmarkEnd w:id="32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bre Power BI Desktop desde el menú Inicio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spera a que cargue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z clic en "Actualizar" (Ctrl + R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siona </w:t>
      </w:r>
      <w:r>
        <w:rPr>
          <w:rFonts w:eastAsia="inter" w:cs="inter" w:ascii="inter" w:hAnsi="inter"/>
          <w:b/>
          <w:color w:val="000000"/>
          <w:sz w:val="21"/>
        </w:rPr>
        <w:t xml:space="preserve">Ctrl + Alt + R</w:t>
      </w:r>
      <w:r>
        <w:rPr>
          <w:rFonts w:eastAsia="inter" w:cs="inter" w:ascii="inter" w:hAnsi="inter"/>
          <w:color w:val="000000"/>
          <w:sz w:val="21"/>
        </w:rPr>
        <w:t xml:space="preserve"> para detener</w:t>
      </w:r>
      <w:bookmarkStart w:id="33" w:name="fnref2_7"/>
      <w:bookmarkEnd w:id="33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bookmarkStart w:id="34" w:name="script_generado_ejemplo"/>
      <w:r>
        <w:rPr>
          <w:rFonts w:eastAsia="inter" w:cs="inter" w:ascii="inter" w:hAnsi="inter"/>
          <w:b/>
          <w:color w:val="000000"/>
          <w:sz w:val="24"/>
        </w:rPr>
        <w:t xml:space="preserve">Script generado (ejemplo):</w:t>
      </w:r>
      <w:bookmarkEnd w:id="34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ywinauto_recorder.play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l recorder genera algo así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UIPath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|| ||Star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click_input()</w:t>
        <w:br/>
        <w:t xml:space="preserve">UIPath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||Pane||Power BI Deskto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click_input()</w:t>
        <w:br/>
        <w:t xml:space="preserve">wait_until_passe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mbd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UIPath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||Window||Power BI Deskto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exists())</w:t>
        <w:br/>
        <w:t xml:space="preserve">UIPath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||Window||Power BI Desktop||Ribbon||Actualiza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click_input()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5" w:name="bm_5_ejecutar_el_script_grabado"/>
      <w:r>
        <w:rPr>
          <w:rFonts w:eastAsia="inter" w:cs="inter" w:ascii="inter" w:hAnsi="inter"/>
          <w:b/>
          <w:color w:val="000000"/>
          <w:sz w:val="24"/>
        </w:rPr>
        <w:t xml:space="preserve">5. Ejecutar el script grabado</w:t>
      </w:r>
      <w:bookmarkEnd w:id="35"/>
    </w:p>
    <w:p>
      <w:pPr>
        <w:spacing w:line="360" w:before="315" w:after="105" w:lineRule="auto"/>
        <w:ind w:left="-30"/>
        <w:jc w:val="left"/>
      </w:pPr>
      <w:bookmarkStart w:id="36" w:name="desde_línea_de_comandos"/>
      <w:r>
        <w:rPr>
          <w:rFonts w:eastAsia="inter" w:cs="inter" w:ascii="inter" w:hAnsi="inter"/>
          <w:b/>
          <w:color w:val="000000"/>
          <w:sz w:val="24"/>
        </w:rPr>
        <w:t xml:space="preserve">Desde línea de comandos:</w:t>
      </w:r>
      <w:bookmarkEnd w:id="3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 mi_script_grabado.py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7" w:name="desde_otro_script_python"/>
      <w:r>
        <w:rPr>
          <w:rFonts w:eastAsia="inter" w:cs="inter" w:ascii="inter" w:hAnsi="inter"/>
          <w:b/>
          <w:color w:val="000000"/>
          <w:sz w:val="24"/>
        </w:rPr>
        <w:t xml:space="preserve">Desde otro script Python:</w:t>
      </w:r>
      <w:bookmarkEnd w:id="3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bprocess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jecutar el script genera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ubprocess.run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yth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i_script_grabado.p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8" w:name="bm_6_notas_importantes"/>
      <w:r>
        <w:rPr>
          <w:rFonts w:eastAsia="inter" w:cs="inter" w:ascii="inter" w:hAnsi="inter"/>
          <w:b/>
          <w:color w:val="000000"/>
          <w:sz w:val="24"/>
        </w:rPr>
        <w:t xml:space="preserve">6. Notas importantes</w:t>
      </w:r>
      <w:bookmarkEnd w:id="38"/>
    </w:p>
    <w:p>
      <w:pPr>
        <w:spacing w:line="360" w:before="315" w:after="105" w:lineRule="auto"/>
        <w:ind w:left="-30"/>
        <w:jc w:val="left"/>
      </w:pPr>
      <w:bookmarkStart w:id="39" w:name="bm_️_problemas_comunes"/>
      <w:r>
        <w:rPr>
          <w:rFonts w:eastAsia="inter" w:cs="inter" w:ascii="inter" w:hAnsi="inter"/>
          <w:b/>
          <w:color w:val="000000"/>
          <w:sz w:val="24"/>
        </w:rPr>
        <w:t xml:space="preserve">⚠️ Problemas comunes</w:t>
      </w:r>
      <w:bookmarkEnd w:id="39"/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l recorder no funciona en tu PC</w:t>
      </w:r>
      <w:r>
        <w:rPr>
          <w:rFonts w:eastAsia="inter" w:cs="inter" w:ascii="inter" w:hAnsi="inter"/>
          <w:color w:val="000000"/>
          <w:sz w:val="21"/>
        </w:rPr>
        <w:t xml:space="preserve">: Usa la versión Python en lugar d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exe</w:t>
      </w:r>
      <w:bookmarkStart w:id="40" w:name="fnref3"/>
      <w:bookmarkEnd w:id="40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41" w:name="fnref1_11"/>
      <w:bookmarkEnd w:id="41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 encuentra elementos</w:t>
      </w:r>
      <w:r>
        <w:rPr>
          <w:rFonts w:eastAsia="inter" w:cs="inter" w:ascii="inter" w:hAnsi="inter"/>
          <w:color w:val="000000"/>
          <w:sz w:val="21"/>
        </w:rPr>
        <w:t xml:space="preserve">: Activa el modo inteligente con </w:t>
      </w:r>
      <w:r>
        <w:rPr>
          <w:rFonts w:eastAsia="inter" w:cs="inter" w:ascii="inter" w:hAnsi="inter"/>
          <w:b/>
          <w:color w:val="000000"/>
          <w:sz w:val="21"/>
        </w:rPr>
        <w:t xml:space="preserve">Ctrl + Alt + S</w:t>
      </w:r>
      <w:bookmarkStart w:id="42" w:name="fnref1_12"/>
      <w:bookmarkEnd w:id="42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cripts no se replican bien</w:t>
      </w:r>
      <w:r>
        <w:rPr>
          <w:rFonts w:eastAsia="inter" w:cs="inter" w:ascii="inter" w:hAnsi="inter"/>
          <w:color w:val="000000"/>
          <w:sz w:val="21"/>
        </w:rPr>
        <w:t xml:space="preserve">: Ajusta los tiempos de espera en el código generado</w:t>
      </w:r>
      <w:bookmarkStart w:id="43" w:name="fnref2_8"/>
      <w:bookmarkEnd w:id="43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spacing w:line="360" w:before="315" w:after="105" w:lineRule="auto"/>
        <w:ind w:left="-30"/>
        <w:jc w:val="left"/>
      </w:pPr>
      <w:bookmarkStart w:id="44" w:name="mejores_prácticas"/>
      <w:r>
        <w:rPr>
          <w:rFonts w:eastAsia="inter" w:cs="inter" w:ascii="inter" w:hAnsi="inter"/>
          <w:b/>
          <w:color w:val="000000"/>
          <w:sz w:val="24"/>
        </w:rPr>
        <w:t xml:space="preserve">✅ Mejores prácticas</w:t>
      </w:r>
      <w:bookmarkEnd w:id="44"/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eve el mouse </w:t>
      </w:r>
      <w:r>
        <w:rPr>
          <w:rFonts w:eastAsia="inter" w:cs="inter" w:ascii="inter" w:hAnsi="inter"/>
          <w:b/>
          <w:color w:val="000000"/>
          <w:sz w:val="21"/>
        </w:rPr>
        <w:t xml:space="preserve">lentamente</w:t>
      </w:r>
      <w:r>
        <w:rPr>
          <w:rFonts w:eastAsia="inter" w:cs="inter" w:ascii="inter" w:hAnsi="inter"/>
          <w:color w:val="000000"/>
          <w:sz w:val="21"/>
        </w:rPr>
        <w:t xml:space="preserve"> durante la grabación para que identifique mejor los elementos</w:t>
      </w:r>
      <w:bookmarkStart w:id="45" w:name="fnref2_9"/>
      <w:bookmarkEnd w:id="45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spera a que las ventanas carguen completamente antes de interactuar</w:t>
      </w:r>
      <w:bookmarkStart w:id="46" w:name="fnref1_13"/>
      <w:bookmarkEnd w:id="46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visa el script generado y añad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ime.sleep()</w:t>
      </w:r>
      <w:r>
        <w:rPr>
          <w:rFonts w:eastAsia="inter" w:cs="inter" w:ascii="inter" w:hAnsi="inter"/>
          <w:color w:val="000000"/>
          <w:sz w:val="21"/>
        </w:rPr>
        <w:t xml:space="preserve"> si es necesario</w:t>
      </w:r>
      <w:bookmarkStart w:id="47" w:name="fnref2_10"/>
      <w:bookmarkEnd w:id="47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a </w:t>
      </w:r>
      <w:r>
        <w:rPr>
          <w:rFonts w:eastAsia="inter" w:cs="inter" w:ascii="inter" w:hAnsi="inter"/>
          <w:b/>
          <w:color w:val="000000"/>
          <w:sz w:val="21"/>
        </w:rPr>
        <w:t xml:space="preserve">backend="uia"</w:t>
      </w:r>
      <w:r>
        <w:rPr>
          <w:rFonts w:eastAsia="inter" w:cs="inter" w:ascii="inter" w:hAnsi="inter"/>
          <w:color w:val="000000"/>
          <w:sz w:val="21"/>
        </w:rPr>
        <w:t xml:space="preserve"> para aplicaciones modernas como Power BI</w:t>
      </w:r>
      <w:bookmarkStart w:id="48" w:name="fnref4"/>
      <w:bookmarkEnd w:id="48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9" w:name="bm_7_script_de_prueba_manual_sin_f1c0da"/>
      <w:r>
        <w:rPr>
          <w:rFonts w:eastAsia="inter" w:cs="inter" w:ascii="inter" w:hAnsi="inter"/>
          <w:b/>
          <w:color w:val="000000"/>
          <w:sz w:val="24"/>
        </w:rPr>
        <w:t xml:space="preserve">7. Script de prueba manual (sin recorder)</w:t>
      </w:r>
      <w:bookmarkEnd w:id="4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i el recorder no funciona, aquí está el código básico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ywinauto.applica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plication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im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brir Power BI Deskto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pp = Application(backen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i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start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"C:\Program Files\Microsoft Power BI Desktop\bin\PBIDesktop.ex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sperar a que carg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time.sleep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uscar la ventana princip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ventana = app.window(title_r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*Power BI Deskto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ventana.set_focus(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nviar Ctrl+R para refresc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ywinaut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keyboard</w:t>
        <w:br/>
        <w:t xml:space="preserve">keyboard.send_key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^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fresco iniciado!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sumen:</w:t>
      </w:r>
      <w:r>
        <w:rPr>
          <w:rFonts w:eastAsia="inter" w:cs="inter" w:ascii="inter" w:hAnsi="inter"/>
          <w:color w:val="000000"/>
        </w:rPr>
        <w:t xml:space="preserve"> Instala ambos paquetes, usa el recorder con </w:t>
      </w:r>
      <w:r>
        <w:rPr>
          <w:rFonts w:eastAsia="inter" w:cs="inter" w:ascii="inter" w:hAnsi="inter"/>
          <w:b/>
          <w:color w:val="000000"/>
        </w:rPr>
        <w:t xml:space="preserve">Ctrl+Alt+R</w:t>
      </w:r>
      <w:r>
        <w:rPr>
          <w:rFonts w:eastAsia="inter" w:cs="inter" w:ascii="inter" w:hAnsi="inter"/>
          <w:color w:val="000000"/>
        </w:rPr>
        <w:t xml:space="preserve"> para grabar tus acciones en Power BI, y obtendrás el código Python listo para automatizar.</w:t>
      </w:r>
      <w:bookmarkStart w:id="50" w:name="fnref5"/>
      <w:bookmarkEnd w:id="50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bookmarkStart w:id="51" w:name="fnref1_14"/>
      <w:bookmarkEnd w:id="51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52" w:name="fnref2_11"/>
      <w:bookmarkEnd w:id="52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53" w:name="fn1"/>
    <w:bookmarkEnd w:id="53"/>
    <w:p>
      <w:pPr>
        <w:numPr>
          <w:ilvl w:val="0"/>
          <w:numId w:val="10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ywinauto-recorder.readthedocs.io/en/latest/pywinauto_recorder_exe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4" w:name="fn2"/>
    <w:bookmarkEnd w:id="54"/>
    <w:p>
      <w:pPr>
        <w:numPr>
          <w:ilvl w:val="0"/>
          <w:numId w:val="10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ywinauto-recorder.readthedocs.i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5" w:name="fn3"/>
    <w:bookmarkEnd w:id="55"/>
    <w:p>
      <w:pPr>
        <w:numPr>
          <w:ilvl w:val="0"/>
          <w:numId w:val="10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77331792/how-to-install-pywinauto-recorder-ex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6" w:name="fn4"/>
    <w:bookmarkEnd w:id="56"/>
    <w:p>
      <w:pPr>
        <w:numPr>
          <w:ilvl w:val="0"/>
          <w:numId w:val="10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priorit.com/qa-blog/615-qa-gui-testing-windows-python-pywinaut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7" w:name="fn5"/>
    <w:bookmarkEnd w:id="57"/>
    <w:p>
      <w:pPr>
        <w:numPr>
          <w:ilvl w:val="0"/>
          <w:numId w:val="10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beuaaa/pywinauto_record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8" w:name="fn6"/>
    <w:bookmarkEnd w:id="58"/>
    <w:p>
      <w:pPr>
        <w:numPr>
          <w:ilvl w:val="0"/>
          <w:numId w:val="10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29yKuQYejOQ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9" w:name="fn7"/>
    <w:bookmarkEnd w:id="59"/>
    <w:p>
      <w:pPr>
        <w:numPr>
          <w:ilvl w:val="0"/>
          <w:numId w:val="10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ibraries.io/pypi/pywinauto-record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0" w:name="fn8"/>
    <w:bookmarkEnd w:id="60"/>
    <w:p>
      <w:pPr>
        <w:numPr>
          <w:ilvl w:val="0"/>
          <w:numId w:val="10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pywinauto/pywinauto/issues/956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1" w:name="fn9"/>
    <w:bookmarkEnd w:id="61"/>
    <w:p>
      <w:pPr>
        <w:numPr>
          <w:ilvl w:val="0"/>
          <w:numId w:val="10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pywinauto/pywinauto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2" w:name="fn10"/>
    <w:bookmarkEnd w:id="62"/>
    <w:p>
      <w:pPr>
        <w:numPr>
          <w:ilvl w:val="0"/>
          <w:numId w:val="10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playlist?list=PLV9GWm_Y6wCAW5aaDGSNJwwenmRk6dI-u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3" w:name="fn11"/>
    <w:bookmarkEnd w:id="63"/>
    <w:p>
      <w:pPr>
        <w:numPr>
          <w:ilvl w:val="0"/>
          <w:numId w:val="10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rohoster.info/en/blog/administrirovanie/avtomatiziruem-desktopnyj-gui-na-python-pywinauto-kak-podruzhitsya-c-ms-ui-autom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4" w:name="fn12"/>
    <w:bookmarkEnd w:id="64"/>
    <w:p>
      <w:pPr>
        <w:numPr>
          <w:ilvl w:val="0"/>
          <w:numId w:val="10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ackoverflow.com/questions/50656751/pywinauto-send-key-down-to-application/5065697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5" w:name="fn13"/>
    <w:bookmarkEnd w:id="65"/>
    <w:p>
      <w:pPr>
        <w:numPr>
          <w:ilvl w:val="0"/>
          <w:numId w:val="10"/>
        </w:numPr>
        <w:spacing w:line="360" w:after="210" w:lineRule="auto"/>
      </w:pPr>
      <w:hyperlink r:id="rId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st.github.com/mjdargen/956cc968864f38bfc4e20c9798c7d670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6" w:name="fn14"/>
    <w:bookmarkEnd w:id="66"/>
    <w:p>
      <w:pPr>
        <w:numPr>
          <w:ilvl w:val="0"/>
          <w:numId w:val="10"/>
        </w:numPr>
        <w:spacing w:line="360" w:after="210" w:lineRule="auto"/>
      </w:pPr>
      <w:hyperlink r:id="rId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ypi.org/project/pywinauto-recorde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7" w:name="fn15"/>
    <w:bookmarkEnd w:id="67"/>
    <w:p>
      <w:pPr>
        <w:numPr>
          <w:ilvl w:val="0"/>
          <w:numId w:val="10"/>
        </w:numPr>
        <w:spacing w:line="360" w:after="210" w:lineRule="auto"/>
      </w:pPr>
      <w:hyperlink r:id="rId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youtube.com/watch?v=GQiT5w4dzg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8" w:name="fn16"/>
    <w:bookmarkEnd w:id="68"/>
    <w:p>
      <w:pPr>
        <w:numPr>
          <w:ilvl w:val="0"/>
          <w:numId w:val="10"/>
        </w:numPr>
        <w:spacing w:line="360" w:after="210" w:lineRule="auto"/>
      </w:pPr>
      <w:hyperlink r:id="rId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ywinauto.readthedocs.io/en/latest/code/pywinauto.keyboard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9" w:name="fn17"/>
    <w:bookmarkEnd w:id="69"/>
    <w:p>
      <w:pPr>
        <w:numPr>
          <w:ilvl w:val="0"/>
          <w:numId w:val="10"/>
        </w:numPr>
        <w:spacing w:line="360" w:after="210" w:lineRule="auto"/>
      </w:pPr>
      <w:hyperlink r:id="rId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pp.readthedocs.org/projects/pywinauto-recorde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s-E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s-E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7f5fb728611d429ed940d5f7624372d3983b415b.png" TargetMode="Internal"/><Relationship Id="rId6" Type="http://schemas.openxmlformats.org/officeDocument/2006/relationships/hyperlink" Target="https://pywinauto-recorder.readthedocs.io/en/latest/pywinauto_recorder_exe.html" TargetMode="External"/><Relationship Id="rId7" Type="http://schemas.openxmlformats.org/officeDocument/2006/relationships/hyperlink" Target="https://pywinauto-recorder.readthedocs.io" TargetMode="External"/><Relationship Id="rId8" Type="http://schemas.openxmlformats.org/officeDocument/2006/relationships/hyperlink" Target="https://stackoverflow.com/questions/77331792/how-to-install-pywinauto-recorder-exe" TargetMode="External"/><Relationship Id="rId9" Type="http://schemas.openxmlformats.org/officeDocument/2006/relationships/hyperlink" Target="https://www.apriorit.com/qa-blog/615-qa-gui-testing-windows-python-pywinauto" TargetMode="External"/><Relationship Id="rId10" Type="http://schemas.openxmlformats.org/officeDocument/2006/relationships/hyperlink" Target="https://github.com/beuaaa/pywinauto_recorder" TargetMode="External"/><Relationship Id="rId11" Type="http://schemas.openxmlformats.org/officeDocument/2006/relationships/hyperlink" Target="https://www.youtube.com/watch?v=29yKuQYejOQ" TargetMode="External"/><Relationship Id="rId12" Type="http://schemas.openxmlformats.org/officeDocument/2006/relationships/hyperlink" Target="https://libraries.io/pypi/pywinauto-recorder" TargetMode="External"/><Relationship Id="rId13" Type="http://schemas.openxmlformats.org/officeDocument/2006/relationships/hyperlink" Target="https://github.com/pywinauto/pywinauto/issues/956" TargetMode="External"/><Relationship Id="rId14" Type="http://schemas.openxmlformats.org/officeDocument/2006/relationships/hyperlink" Target="https://github.com/pywinauto/pywinauto" TargetMode="External"/><Relationship Id="rId15" Type="http://schemas.openxmlformats.org/officeDocument/2006/relationships/hyperlink" Target="https://www.youtube.com/playlist?list=PLV9GWm_Y6wCAW5aaDGSNJwwenmRk6dI-u" TargetMode="External"/><Relationship Id="rId16" Type="http://schemas.openxmlformats.org/officeDocument/2006/relationships/hyperlink" Target="https://prohoster.info/en/blog/administrirovanie/avtomatiziruem-desktopnyj-gui-na-python-pywinauto-kak-podruzhitsya-c-ms-ui-automation" TargetMode="External"/><Relationship Id="rId17" Type="http://schemas.openxmlformats.org/officeDocument/2006/relationships/hyperlink" Target="https://stackoverflow.com/questions/50656751/pywinauto-send-key-down-to-application/50656971" TargetMode="External"/><Relationship Id="rId18" Type="http://schemas.openxmlformats.org/officeDocument/2006/relationships/hyperlink" Target="https://gist.github.com/mjdargen/956cc968864f38bfc4e20c9798c7d670" TargetMode="External"/><Relationship Id="rId19" Type="http://schemas.openxmlformats.org/officeDocument/2006/relationships/hyperlink" Target="https://pypi.org/project/pywinauto-recorder/" TargetMode="External"/><Relationship Id="rId20" Type="http://schemas.openxmlformats.org/officeDocument/2006/relationships/hyperlink" Target="https://www.youtube.com/watch?v=GQiT5w4dzgE" TargetMode="External"/><Relationship Id="rId21" Type="http://schemas.openxmlformats.org/officeDocument/2006/relationships/hyperlink" Target="https://pywinauto.readthedocs.io/en/latest/code/pywinauto.keyboard.html" TargetMode="External"/><Relationship Id="rId22" Type="http://schemas.openxmlformats.org/officeDocument/2006/relationships/hyperlink" Target="https://app.readthedocs.org/projects/pywinauto-recorder/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22T21:21:22.080Z</dcterms:created>
  <dcterms:modified xsi:type="dcterms:W3CDTF">2025-10-22T21:21:22.080Z</dcterms:modified>
</cp:coreProperties>
</file>